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29679E" w14:textId="77777777" w:rsidR="008C459F" w:rsidRDefault="008C459F" w:rsidP="008C459F">
      <w:pPr>
        <w:spacing w:after="0"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9D4275">
        <w:rPr>
          <w:rFonts w:ascii="Times New Roman" w:hAnsi="Times New Roman" w:cs="Times New Roman"/>
          <w:b/>
          <w:bCs/>
          <w:sz w:val="28"/>
          <w:szCs w:val="28"/>
        </w:rPr>
        <w:t>CRITERIA – III: RESEARCH, INNOVATION AND EXTENSION</w:t>
      </w:r>
    </w:p>
    <w:p w14:paraId="07F0F6EF" w14:textId="77777777" w:rsidR="00497872" w:rsidRPr="00455D14" w:rsidRDefault="00497872" w:rsidP="0049787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92A96EA" w14:textId="77777777" w:rsidR="0095161C" w:rsidRDefault="0095161C" w:rsidP="0095161C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3F4EC7">
        <w:rPr>
          <w:rFonts w:ascii="Times New Roman" w:hAnsi="Times New Roman" w:cs="Times New Roman"/>
          <w:b/>
          <w:bCs/>
          <w:sz w:val="24"/>
          <w:szCs w:val="24"/>
        </w:rPr>
        <w:t>3.4.4: Number of PhDs awarded per teacher during the last five years.</w:t>
      </w:r>
    </w:p>
    <w:p w14:paraId="4353909F" w14:textId="347CF6E1" w:rsidR="00497872" w:rsidRDefault="009619BB" w:rsidP="00497872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(Any Other Information)</w:t>
      </w:r>
    </w:p>
    <w:p w14:paraId="2DE507C0" w14:textId="77777777" w:rsidR="009619BB" w:rsidRDefault="009619BB" w:rsidP="00497872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69548007" w14:textId="77777777" w:rsidR="00B121D2" w:rsidRDefault="00B121D2" w:rsidP="00497872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00"/>
        <w:gridCol w:w="6716"/>
      </w:tblGrid>
      <w:tr w:rsidR="00497872" w14:paraId="16BB0D2C" w14:textId="77777777" w:rsidTr="00030681">
        <w:tc>
          <w:tcPr>
            <w:tcW w:w="2547" w:type="dxa"/>
          </w:tcPr>
          <w:p w14:paraId="15D4639A" w14:textId="3C6B3711" w:rsidR="00497872" w:rsidRDefault="005F55A1" w:rsidP="00497872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ile Name</w:t>
            </w:r>
          </w:p>
        </w:tc>
        <w:tc>
          <w:tcPr>
            <w:tcW w:w="6469" w:type="dxa"/>
          </w:tcPr>
          <w:p w14:paraId="0FFDCD56" w14:textId="6309F9F1" w:rsidR="00497872" w:rsidRDefault="00497872" w:rsidP="00497872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Link</w:t>
            </w:r>
          </w:p>
        </w:tc>
      </w:tr>
      <w:tr w:rsidR="004029C9" w:rsidRPr="004029C9" w14:paraId="01144BAB" w14:textId="77777777" w:rsidTr="00030681">
        <w:tc>
          <w:tcPr>
            <w:tcW w:w="2547" w:type="dxa"/>
          </w:tcPr>
          <w:p w14:paraId="78B2A9F0" w14:textId="62515D1A" w:rsidR="004029C9" w:rsidRPr="004029C9" w:rsidRDefault="00AF4D95" w:rsidP="0049787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F4D95">
              <w:rPr>
                <w:rFonts w:ascii="Times New Roman" w:hAnsi="Times New Roman" w:cs="Times New Roman"/>
                <w:sz w:val="24"/>
                <w:szCs w:val="24"/>
              </w:rPr>
              <w:t>3.4.4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xlsx</w:t>
            </w:r>
          </w:p>
        </w:tc>
        <w:tc>
          <w:tcPr>
            <w:tcW w:w="6469" w:type="dxa"/>
          </w:tcPr>
          <w:p w14:paraId="792E5232" w14:textId="75898554" w:rsidR="004029C9" w:rsidRPr="004029C9" w:rsidRDefault="00AF4D95" w:rsidP="0049787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F4D95">
              <w:rPr>
                <w:rFonts w:ascii="Times New Roman" w:hAnsi="Times New Roman" w:cs="Times New Roman"/>
                <w:sz w:val="24"/>
                <w:szCs w:val="24"/>
              </w:rPr>
              <w:t>http://mmmut.ac.in/NAAC/MMMUTNAAC1_150821105503.xlsx</w:t>
            </w:r>
          </w:p>
        </w:tc>
      </w:tr>
      <w:tr w:rsidR="004029C9" w:rsidRPr="004029C9" w14:paraId="7156C684" w14:textId="77777777" w:rsidTr="00030681">
        <w:tc>
          <w:tcPr>
            <w:tcW w:w="2547" w:type="dxa"/>
          </w:tcPr>
          <w:p w14:paraId="61C8E281" w14:textId="127F31BE" w:rsidR="004029C9" w:rsidRDefault="00AF4D95" w:rsidP="0049787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RL.doc</w:t>
            </w:r>
          </w:p>
        </w:tc>
        <w:tc>
          <w:tcPr>
            <w:tcW w:w="6469" w:type="dxa"/>
          </w:tcPr>
          <w:p w14:paraId="72A64FF8" w14:textId="421384D4" w:rsidR="004029C9" w:rsidRPr="004029C9" w:rsidRDefault="00AF4D95" w:rsidP="0049787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F4D95">
              <w:rPr>
                <w:rFonts w:ascii="Times New Roman" w:hAnsi="Times New Roman" w:cs="Times New Roman"/>
                <w:sz w:val="24"/>
                <w:szCs w:val="24"/>
              </w:rPr>
              <w:t>http://mmmut.ac.in/NAAC/MMMUTNAAC2_150821105503.docx</w:t>
            </w:r>
          </w:p>
        </w:tc>
      </w:tr>
      <w:tr w:rsidR="004029C9" w:rsidRPr="004029C9" w14:paraId="5E40012A" w14:textId="77777777" w:rsidTr="00030681">
        <w:tc>
          <w:tcPr>
            <w:tcW w:w="2547" w:type="dxa"/>
          </w:tcPr>
          <w:p w14:paraId="4F437909" w14:textId="575B3EA9" w:rsidR="004029C9" w:rsidRDefault="004029C9" w:rsidP="0049787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469" w:type="dxa"/>
          </w:tcPr>
          <w:p w14:paraId="6A872915" w14:textId="77777777" w:rsidR="004029C9" w:rsidRPr="004029C9" w:rsidRDefault="004029C9" w:rsidP="0049787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029C9" w:rsidRPr="004029C9" w14:paraId="1E5131F1" w14:textId="77777777" w:rsidTr="00030681">
        <w:tc>
          <w:tcPr>
            <w:tcW w:w="2547" w:type="dxa"/>
          </w:tcPr>
          <w:p w14:paraId="6F7A2984" w14:textId="627FB7E1" w:rsidR="004029C9" w:rsidRDefault="004029C9" w:rsidP="0049787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469" w:type="dxa"/>
          </w:tcPr>
          <w:p w14:paraId="3C97958E" w14:textId="77777777" w:rsidR="004029C9" w:rsidRPr="004029C9" w:rsidRDefault="004029C9" w:rsidP="0049787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029C9" w:rsidRPr="004029C9" w14:paraId="43453479" w14:textId="77777777" w:rsidTr="00030681">
        <w:tc>
          <w:tcPr>
            <w:tcW w:w="2547" w:type="dxa"/>
          </w:tcPr>
          <w:p w14:paraId="1C749996" w14:textId="58BE0E73" w:rsidR="004029C9" w:rsidRDefault="004029C9" w:rsidP="0049787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469" w:type="dxa"/>
          </w:tcPr>
          <w:p w14:paraId="4034C3B8" w14:textId="77777777" w:rsidR="004029C9" w:rsidRPr="004029C9" w:rsidRDefault="004029C9" w:rsidP="0049787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029C9" w:rsidRPr="004029C9" w14:paraId="5CE57A48" w14:textId="77777777" w:rsidTr="00030681">
        <w:tc>
          <w:tcPr>
            <w:tcW w:w="2547" w:type="dxa"/>
          </w:tcPr>
          <w:p w14:paraId="32959F20" w14:textId="0E3D3835" w:rsidR="004029C9" w:rsidRDefault="004029C9" w:rsidP="0049787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469" w:type="dxa"/>
          </w:tcPr>
          <w:p w14:paraId="310661DF" w14:textId="77777777" w:rsidR="004029C9" w:rsidRPr="004029C9" w:rsidRDefault="004029C9" w:rsidP="0049787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66E13" w:rsidRPr="004029C9" w14:paraId="2DDAB25A" w14:textId="77777777" w:rsidTr="00030681">
        <w:tc>
          <w:tcPr>
            <w:tcW w:w="2547" w:type="dxa"/>
          </w:tcPr>
          <w:p w14:paraId="1F58B0B0" w14:textId="5DA20858" w:rsidR="00A66E13" w:rsidRDefault="00A66E13" w:rsidP="0049787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469" w:type="dxa"/>
          </w:tcPr>
          <w:p w14:paraId="287F11CD" w14:textId="77777777" w:rsidR="00A66E13" w:rsidRPr="004029C9" w:rsidRDefault="00A66E13" w:rsidP="0049787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66E13" w:rsidRPr="004029C9" w14:paraId="12114AB7" w14:textId="77777777" w:rsidTr="00030681">
        <w:tc>
          <w:tcPr>
            <w:tcW w:w="2547" w:type="dxa"/>
          </w:tcPr>
          <w:p w14:paraId="592ADC56" w14:textId="2C26EF90" w:rsidR="00A66E13" w:rsidRDefault="00A66E13" w:rsidP="0049787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469" w:type="dxa"/>
          </w:tcPr>
          <w:p w14:paraId="5C53B345" w14:textId="77777777" w:rsidR="00A66E13" w:rsidRPr="004029C9" w:rsidRDefault="00A66E13" w:rsidP="0049787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66E13" w:rsidRPr="004029C9" w14:paraId="627E2C7C" w14:textId="77777777" w:rsidTr="00030681">
        <w:tc>
          <w:tcPr>
            <w:tcW w:w="2547" w:type="dxa"/>
          </w:tcPr>
          <w:p w14:paraId="59FBC701" w14:textId="6CC127C0" w:rsidR="00A66E13" w:rsidRDefault="00A66E13" w:rsidP="0049787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469" w:type="dxa"/>
          </w:tcPr>
          <w:p w14:paraId="2B0E667A" w14:textId="77777777" w:rsidR="00A66E13" w:rsidRPr="004029C9" w:rsidRDefault="00A66E13" w:rsidP="0049787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66E13" w:rsidRPr="004029C9" w14:paraId="777BBCEC" w14:textId="77777777" w:rsidTr="00030681">
        <w:tc>
          <w:tcPr>
            <w:tcW w:w="2547" w:type="dxa"/>
          </w:tcPr>
          <w:p w14:paraId="29F8BE7C" w14:textId="491ED2AE" w:rsidR="00A66E13" w:rsidRDefault="00A66E13" w:rsidP="0049787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469" w:type="dxa"/>
          </w:tcPr>
          <w:p w14:paraId="46B060BB" w14:textId="77777777" w:rsidR="00A66E13" w:rsidRPr="004029C9" w:rsidRDefault="00A66E13" w:rsidP="0049787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70783" w:rsidRPr="004029C9" w14:paraId="22E70494" w14:textId="77777777" w:rsidTr="00030681">
        <w:tc>
          <w:tcPr>
            <w:tcW w:w="2547" w:type="dxa"/>
          </w:tcPr>
          <w:p w14:paraId="5BF99ADA" w14:textId="3E8546A3" w:rsidR="00270783" w:rsidRDefault="00270783" w:rsidP="0049787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469" w:type="dxa"/>
          </w:tcPr>
          <w:p w14:paraId="11B68A5E" w14:textId="77777777" w:rsidR="00270783" w:rsidRPr="004029C9" w:rsidRDefault="00270783" w:rsidP="0049787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6724EDB6" w14:textId="77777777" w:rsidR="00497872" w:rsidRPr="00334CB5" w:rsidRDefault="00497872" w:rsidP="00497872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2D114930" w14:textId="77777777" w:rsidR="00BB2C24" w:rsidRDefault="00BB2C24"/>
    <w:sectPr w:rsidR="00BB2C2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4E937BC"/>
    <w:multiLevelType w:val="hybridMultilevel"/>
    <w:tmpl w:val="E14CC03E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1NTQxszAyMTEyNTJU0lEKTi0uzszPAykwNqoFAPAqOsEtAAAA"/>
  </w:docVars>
  <w:rsids>
    <w:rsidRoot w:val="00310373"/>
    <w:rsid w:val="00030681"/>
    <w:rsid w:val="000516A4"/>
    <w:rsid w:val="000B703D"/>
    <w:rsid w:val="00175818"/>
    <w:rsid w:val="0018681B"/>
    <w:rsid w:val="001A2E36"/>
    <w:rsid w:val="00270783"/>
    <w:rsid w:val="002A2CDA"/>
    <w:rsid w:val="00310373"/>
    <w:rsid w:val="00326EE0"/>
    <w:rsid w:val="00335F5A"/>
    <w:rsid w:val="004029C9"/>
    <w:rsid w:val="00497872"/>
    <w:rsid w:val="005A559C"/>
    <w:rsid w:val="005D6DA7"/>
    <w:rsid w:val="005E2C61"/>
    <w:rsid w:val="005F55A1"/>
    <w:rsid w:val="006A615D"/>
    <w:rsid w:val="0071671F"/>
    <w:rsid w:val="007F22FB"/>
    <w:rsid w:val="008648F9"/>
    <w:rsid w:val="008B20C5"/>
    <w:rsid w:val="008C459F"/>
    <w:rsid w:val="009175D4"/>
    <w:rsid w:val="0095161C"/>
    <w:rsid w:val="009619BB"/>
    <w:rsid w:val="00981115"/>
    <w:rsid w:val="009F55DB"/>
    <w:rsid w:val="00A66E13"/>
    <w:rsid w:val="00AF4D95"/>
    <w:rsid w:val="00B121D2"/>
    <w:rsid w:val="00B96AD6"/>
    <w:rsid w:val="00B9713F"/>
    <w:rsid w:val="00BB2C24"/>
    <w:rsid w:val="00C0587A"/>
    <w:rsid w:val="00C10150"/>
    <w:rsid w:val="00C35124"/>
    <w:rsid w:val="00C60B4F"/>
    <w:rsid w:val="00D044F3"/>
    <w:rsid w:val="00DB0EC6"/>
    <w:rsid w:val="00DE19E2"/>
    <w:rsid w:val="00DF36C5"/>
    <w:rsid w:val="00E454E0"/>
    <w:rsid w:val="00E47ACD"/>
    <w:rsid w:val="00E76892"/>
    <w:rsid w:val="00EF6BD4"/>
    <w:rsid w:val="00F2541D"/>
    <w:rsid w:val="00FC7B93"/>
    <w:rsid w:val="00FD3848"/>
    <w:rsid w:val="00FF32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C217E1"/>
  <w15:chartTrackingRefBased/>
  <w15:docId w15:val="{A0F9A900-7603-429F-923F-E2895DE04A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787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9787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3512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47</Words>
  <Characters>273</Characters>
  <Application>Microsoft Office Word</Application>
  <DocSecurity>0</DocSecurity>
  <Lines>2</Lines>
  <Paragraphs>1</Paragraphs>
  <ScaleCrop>false</ScaleCrop>
  <Company/>
  <LinksUpToDate>false</LinksUpToDate>
  <CharactersWithSpaces>3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tthal Gole</dc:creator>
  <cp:keywords/>
  <dc:description/>
  <cp:lastModifiedBy>Sudhanshu Verma</cp:lastModifiedBy>
  <cp:revision>49</cp:revision>
  <dcterms:created xsi:type="dcterms:W3CDTF">2021-08-04T11:51:00Z</dcterms:created>
  <dcterms:modified xsi:type="dcterms:W3CDTF">2021-08-15T05:32:00Z</dcterms:modified>
</cp:coreProperties>
</file>